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264"/>
        <w:gridCol w:w="216"/>
        <w:gridCol w:w="1324"/>
        <w:gridCol w:w="336"/>
        <w:gridCol w:w="239"/>
        <w:gridCol w:w="216"/>
        <w:gridCol w:w="2093"/>
        <w:gridCol w:w="297"/>
        <w:gridCol w:w="216"/>
        <w:gridCol w:w="216"/>
        <w:gridCol w:w="1085"/>
        <w:gridCol w:w="287"/>
        <w:gridCol w:w="1126"/>
        <w:gridCol w:w="282"/>
        <w:gridCol w:w="216"/>
        <w:gridCol w:w="216"/>
        <w:gridCol w:w="242"/>
        <w:gridCol w:w="846"/>
        <w:gridCol w:w="384"/>
        <w:gridCol w:w="442"/>
        <w:gridCol w:w="335"/>
        <w:gridCol w:w="335"/>
        <w:gridCol w:w="216"/>
        <w:gridCol w:w="1052"/>
        <w:gridCol w:w="2022"/>
        <w:gridCol w:w="263"/>
        <w:gridCol w:w="19"/>
        <w:gridCol w:w="53"/>
        <w:gridCol w:w="282"/>
      </w:tblGrid>
      <w:tr w:rsidR="00B55535" w:rsidRPr="0072218B" w14:paraId="0D41CAD5" w14:textId="77777777" w:rsidTr="001D543B">
        <w:trPr>
          <w:gridAfter w:val="3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5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</w:tcPr>
          <w:p w14:paraId="33AE35F6" w14:textId="77777777" w:rsidR="00B55535" w:rsidRPr="0072218B" w:rsidRDefault="00B55535" w:rsidP="00472514">
            <w:pPr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2160" w:type="dxa"/>
            <w:gridSpan w:val="4"/>
          </w:tcPr>
          <w:p w14:paraId="3D58F3B6" w14:textId="77777777" w:rsidR="00B55535" w:rsidRPr="0072218B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4230" w:type="dxa"/>
            <w:gridSpan w:val="6"/>
          </w:tcPr>
          <w:p w14:paraId="188A62B0" w14:textId="77777777" w:rsidR="00B55535" w:rsidRPr="0072218B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8190" w:type="dxa"/>
            <w:gridSpan w:val="14"/>
          </w:tcPr>
          <w:p w14:paraId="0FF8BE0D" w14:textId="77777777" w:rsidR="00B55535" w:rsidRPr="0072218B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265" w:type="dxa"/>
          </w:tcPr>
          <w:p w14:paraId="549FB078" w14:textId="77777777" w:rsidR="00B55535" w:rsidRPr="0072218B" w:rsidRDefault="00B55535" w:rsidP="004725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</w:tr>
      <w:tr w:rsidR="007032A9" w:rsidRPr="0072218B" w14:paraId="7136591C" w14:textId="77777777" w:rsidTr="001D543B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54" w:type="dxa"/>
          <w:trHeight w:val="20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</w:tcPr>
          <w:p w14:paraId="572B42F9" w14:textId="77777777" w:rsidR="00B55535" w:rsidRPr="0072218B" w:rsidRDefault="00B55535" w:rsidP="00472514">
            <w:pPr>
              <w:rPr>
                <w:rFonts w:ascii="Abadi MT Condensed" w:hAnsi="Abadi MT Condensed"/>
              </w:rPr>
            </w:pPr>
          </w:p>
        </w:tc>
        <w:tc>
          <w:tcPr>
            <w:tcW w:w="2160" w:type="dxa"/>
            <w:gridSpan w:val="4"/>
          </w:tcPr>
          <w:p w14:paraId="2509E842" w14:textId="77777777" w:rsidR="001D543B" w:rsidRDefault="001D543B" w:rsidP="007032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  <w:p w14:paraId="081FFF4D" w14:textId="77777777" w:rsidR="001D543B" w:rsidRDefault="001D543B" w:rsidP="007032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</w:p>
          <w:p w14:paraId="4E91DFD9" w14:textId="77777777" w:rsidR="001D543B" w:rsidRDefault="001D543B" w:rsidP="007032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Calibri"/>
                <w:color w:val="000000"/>
              </w:rPr>
            </w:pPr>
            <w:bookmarkStart w:id="0" w:name="_GoBack"/>
            <w:bookmarkEnd w:id="0"/>
          </w:p>
          <w:p w14:paraId="31B538AE" w14:textId="3F11C73D" w:rsidR="00B55535" w:rsidRPr="001D543B" w:rsidRDefault="00B55535" w:rsidP="007032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/>
                <w:sz w:val="36"/>
                <w:szCs w:val="36"/>
              </w:rPr>
            </w:pPr>
            <w:r w:rsidRPr="001D543B">
              <w:rPr>
                <w:rFonts w:ascii="Abadi MT Condensed" w:eastAsia="Times New Roman" w:hAnsi="Abadi MT Condensed" w:cs="Calibri"/>
                <w:color w:val="000000"/>
                <w:sz w:val="36"/>
                <w:szCs w:val="36"/>
              </w:rPr>
              <w:t>Company</w:t>
            </w:r>
            <w:r w:rsidRPr="001D543B">
              <w:rPr>
                <w:rFonts w:ascii="Abadi MT Condensed" w:eastAsia="Times New Roman" w:hAnsi="Abadi MT Condensed" w:cs="Calibri"/>
                <w:color w:val="000000"/>
                <w:sz w:val="36"/>
                <w:szCs w:val="36"/>
              </w:rPr>
              <w:br/>
              <w:t>Logo</w:t>
            </w:r>
          </w:p>
        </w:tc>
        <w:tc>
          <w:tcPr>
            <w:tcW w:w="4230" w:type="dxa"/>
            <w:gridSpan w:val="6"/>
          </w:tcPr>
          <w:p w14:paraId="6746DFF0" w14:textId="77777777" w:rsidR="001D543B" w:rsidRDefault="001D543B" w:rsidP="004725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b/>
                <w:bCs/>
                <w:color w:val="000000" w:themeColor="text1"/>
              </w:rPr>
            </w:pPr>
          </w:p>
          <w:p w14:paraId="104C261C" w14:textId="46CB39FD" w:rsidR="00B55535" w:rsidRPr="0072218B" w:rsidRDefault="00B55535" w:rsidP="004725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Tahoma"/>
              </w:rPr>
            </w:pPr>
            <w:r w:rsidRPr="0072218B">
              <w:rPr>
                <w:rFonts w:ascii="Abadi MT Condensed" w:eastAsia="Times New Roman" w:hAnsi="Abadi MT Condensed" w:cs="Tahoma"/>
                <w:b/>
                <w:bCs/>
                <w:color w:val="000000" w:themeColor="text1"/>
              </w:rPr>
              <w:t>&lt;Company Name&gt;</w:t>
            </w:r>
            <w:r w:rsidRPr="0072218B">
              <w:rPr>
                <w:rFonts w:ascii="Abadi MT Condensed" w:eastAsia="Times New Roman" w:hAnsi="Abadi MT Condensed" w:cs="Tahoma"/>
                <w:color w:val="000000" w:themeColor="text1"/>
              </w:rPr>
              <w:br/>
            </w:r>
            <w:r w:rsidRPr="0072218B">
              <w:rPr>
                <w:rFonts w:ascii="Abadi MT Condensed" w:eastAsia="Times New Roman" w:hAnsi="Abadi MT Condensed" w:cs="Tahoma"/>
                <w:color w:val="000000" w:themeColor="text1"/>
                <w:sz w:val="20"/>
                <w:szCs w:val="20"/>
              </w:rPr>
              <w:t>&lt;Address&gt;</w:t>
            </w:r>
            <w:r w:rsidRPr="0072218B">
              <w:rPr>
                <w:rFonts w:ascii="Abadi MT Condensed" w:eastAsia="Times New Roman" w:hAnsi="Abadi MT Condensed" w:cs="Tahoma"/>
                <w:color w:val="000000" w:themeColor="text1"/>
                <w:sz w:val="20"/>
                <w:szCs w:val="20"/>
              </w:rPr>
              <w:br/>
              <w:t>&lt;Address&gt;</w:t>
            </w:r>
            <w:r w:rsidRPr="0072218B">
              <w:rPr>
                <w:rFonts w:ascii="Abadi MT Condensed" w:eastAsia="Times New Roman" w:hAnsi="Abadi MT Condensed" w:cs="Tahoma"/>
                <w:color w:val="000000" w:themeColor="text1"/>
                <w:sz w:val="20"/>
                <w:szCs w:val="20"/>
              </w:rPr>
              <w:br/>
              <w:t>&lt;Contact Number&gt;z</w:t>
            </w:r>
            <w:r w:rsidRPr="0072218B">
              <w:rPr>
                <w:rFonts w:ascii="Abadi MT Condensed" w:eastAsia="Times New Roman" w:hAnsi="Abadi MT Condensed" w:cs="Tahoma"/>
                <w:color w:val="000000" w:themeColor="text1"/>
                <w:sz w:val="20"/>
                <w:szCs w:val="20"/>
              </w:rPr>
              <w:br/>
              <w:t>&lt;Website Address&gt;</w:t>
            </w:r>
          </w:p>
        </w:tc>
        <w:tc>
          <w:tcPr>
            <w:tcW w:w="8190" w:type="dxa"/>
            <w:gridSpan w:val="14"/>
          </w:tcPr>
          <w:p w14:paraId="10DC1CBB" w14:textId="77777777" w:rsidR="001D543B" w:rsidRDefault="001D543B" w:rsidP="00B55535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ahoma" w:hAnsi="Abadi MT Condensed" w:cs="Tahoma"/>
                <w:b/>
                <w:bCs/>
                <w:color w:val="000000" w:themeColor="text1"/>
                <w:sz w:val="48"/>
                <w:szCs w:val="48"/>
              </w:rPr>
            </w:pPr>
          </w:p>
          <w:p w14:paraId="545EAACE" w14:textId="24E2B205" w:rsidR="00B55535" w:rsidRPr="0072218B" w:rsidRDefault="00B55535" w:rsidP="00B55535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/>
              </w:rPr>
            </w:pPr>
            <w:r w:rsidRPr="0072218B">
              <w:rPr>
                <w:rFonts w:ascii="Abadi MT Condensed" w:eastAsia="Tahoma" w:hAnsi="Abadi MT Condensed" w:cs="Tahoma"/>
                <w:b/>
                <w:bCs/>
                <w:color w:val="000000" w:themeColor="text1"/>
                <w:sz w:val="48"/>
                <w:szCs w:val="48"/>
              </w:rPr>
              <w:t>BUSINESS MILEAGE LOG</w:t>
            </w:r>
          </w:p>
        </w:tc>
        <w:tc>
          <w:tcPr>
            <w:tcW w:w="265" w:type="dxa"/>
          </w:tcPr>
          <w:p w14:paraId="4ECB883D" w14:textId="77777777" w:rsidR="00B55535" w:rsidRPr="0072218B" w:rsidRDefault="00B55535" w:rsidP="004725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/>
              </w:rPr>
            </w:pPr>
          </w:p>
        </w:tc>
      </w:tr>
      <w:tr w:rsidR="00B55535" w:rsidRPr="0072218B" w14:paraId="222DABFE" w14:textId="77777777" w:rsidTr="001D543B">
        <w:trPr>
          <w:gridAfter w:val="3"/>
          <w:wAfter w:w="35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dxa"/>
          </w:tcPr>
          <w:p w14:paraId="7345D5A6" w14:textId="77777777" w:rsidR="00B55535" w:rsidRPr="0072218B" w:rsidRDefault="00B55535" w:rsidP="00B55535">
            <w:pPr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2160" w:type="dxa"/>
            <w:gridSpan w:val="4"/>
          </w:tcPr>
          <w:p w14:paraId="4C026B65" w14:textId="77777777" w:rsidR="00B55535" w:rsidRPr="0072218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4230" w:type="dxa"/>
            <w:gridSpan w:val="6"/>
          </w:tcPr>
          <w:p w14:paraId="13DEEBA5" w14:textId="77777777" w:rsidR="00B55535" w:rsidRPr="0072218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8190" w:type="dxa"/>
            <w:gridSpan w:val="14"/>
          </w:tcPr>
          <w:p w14:paraId="59222CD3" w14:textId="528ED15B" w:rsidR="00B55535" w:rsidRPr="0072218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  <w:tc>
          <w:tcPr>
            <w:tcW w:w="265" w:type="dxa"/>
          </w:tcPr>
          <w:p w14:paraId="0F1E8DAC" w14:textId="77777777" w:rsidR="00B55535" w:rsidRPr="0072218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/>
                <w:sz w:val="10"/>
                <w:szCs w:val="10"/>
              </w:rPr>
            </w:pPr>
          </w:p>
        </w:tc>
      </w:tr>
      <w:tr w:rsidR="001D543B" w:rsidRPr="001D543B" w14:paraId="7BB2A539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1920FE88" w14:textId="3FFAFC31" w:rsidR="00B55535" w:rsidRPr="001D543B" w:rsidRDefault="00B55535" w:rsidP="00B55535">
            <w:pPr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  <w:tc>
          <w:tcPr>
            <w:tcW w:w="1900" w:type="dxa"/>
            <w:gridSpan w:val="2"/>
            <w:noWrap/>
            <w:hideMark/>
          </w:tcPr>
          <w:p w14:paraId="21D17004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  <w:t>EMPLOYEE ID</w:t>
            </w:r>
          </w:p>
        </w:tc>
        <w:tc>
          <w:tcPr>
            <w:tcW w:w="340" w:type="dxa"/>
            <w:gridSpan w:val="2"/>
            <w:noWrap/>
          </w:tcPr>
          <w:p w14:paraId="7AC2FD4D" w14:textId="3808CA2E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  <w:tc>
          <w:tcPr>
            <w:tcW w:w="2620" w:type="dxa"/>
            <w:gridSpan w:val="3"/>
            <w:noWrap/>
            <w:hideMark/>
          </w:tcPr>
          <w:p w14:paraId="257C677D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  <w:t>EMPLOYEE NAME</w:t>
            </w:r>
          </w:p>
        </w:tc>
        <w:tc>
          <w:tcPr>
            <w:tcW w:w="300" w:type="dxa"/>
            <w:noWrap/>
          </w:tcPr>
          <w:p w14:paraId="309AEB45" w14:textId="0ED01253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  <w:tc>
          <w:tcPr>
            <w:tcW w:w="3000" w:type="dxa"/>
            <w:gridSpan w:val="5"/>
            <w:noWrap/>
            <w:hideMark/>
          </w:tcPr>
          <w:p w14:paraId="42408D22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  <w:t>TITLE</w:t>
            </w:r>
          </w:p>
        </w:tc>
        <w:tc>
          <w:tcPr>
            <w:tcW w:w="285" w:type="dxa"/>
            <w:noWrap/>
          </w:tcPr>
          <w:p w14:paraId="41732DBD" w14:textId="5BA7E515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  <w:tc>
          <w:tcPr>
            <w:tcW w:w="1205" w:type="dxa"/>
            <w:gridSpan w:val="2"/>
            <w:noWrap/>
            <w:hideMark/>
          </w:tcPr>
          <w:p w14:paraId="7AAE8413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  <w:t>DEPARTMENT</w:t>
            </w:r>
          </w:p>
        </w:tc>
        <w:tc>
          <w:tcPr>
            <w:tcW w:w="1180" w:type="dxa"/>
            <w:gridSpan w:val="3"/>
            <w:noWrap/>
            <w:hideMark/>
          </w:tcPr>
          <w:p w14:paraId="140DB3A2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340" w:type="dxa"/>
            <w:noWrap/>
          </w:tcPr>
          <w:p w14:paraId="6CB10286" w14:textId="1553214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  <w:tc>
          <w:tcPr>
            <w:tcW w:w="3730" w:type="dxa"/>
            <w:gridSpan w:val="6"/>
            <w:noWrap/>
            <w:hideMark/>
          </w:tcPr>
          <w:p w14:paraId="5DBAC31E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  <w:t>SUPERVISOR</w:t>
            </w:r>
          </w:p>
        </w:tc>
        <w:tc>
          <w:tcPr>
            <w:tcW w:w="285" w:type="dxa"/>
            <w:noWrap/>
          </w:tcPr>
          <w:p w14:paraId="60DC3A3A" w14:textId="511EBDA8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</w:tr>
      <w:tr w:rsidR="001D543B" w:rsidRPr="001D543B" w14:paraId="30E29214" w14:textId="77777777" w:rsidTr="001D543B">
        <w:trPr>
          <w:gridAfter w:val="2"/>
          <w:wAfter w:w="335" w:type="dxa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0F7979F7" w14:textId="1AA9BE2B" w:rsidR="00B55535" w:rsidRPr="001D543B" w:rsidRDefault="00B55535" w:rsidP="00B55535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560" w:type="dxa"/>
            <w:noWrap/>
            <w:hideMark/>
          </w:tcPr>
          <w:p w14:paraId="4248AEC1" w14:textId="6B063663" w:rsidR="00B55535" w:rsidRPr="001D543B" w:rsidRDefault="00D840F6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432356</w:t>
            </w:r>
          </w:p>
        </w:tc>
        <w:tc>
          <w:tcPr>
            <w:tcW w:w="340" w:type="dxa"/>
            <w:noWrap/>
          </w:tcPr>
          <w:p w14:paraId="7964FA87" w14:textId="44410E58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620" w:type="dxa"/>
            <w:gridSpan w:val="3"/>
            <w:noWrap/>
            <w:hideMark/>
          </w:tcPr>
          <w:p w14:paraId="31EBF3C5" w14:textId="77777777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John Smith</w:t>
            </w:r>
          </w:p>
        </w:tc>
        <w:tc>
          <w:tcPr>
            <w:tcW w:w="300" w:type="dxa"/>
            <w:noWrap/>
          </w:tcPr>
          <w:p w14:paraId="43F3A79B" w14:textId="5F5BB126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3000" w:type="dxa"/>
            <w:gridSpan w:val="5"/>
            <w:noWrap/>
            <w:hideMark/>
          </w:tcPr>
          <w:p w14:paraId="7571B362" w14:textId="77777777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Senior Auditor</w:t>
            </w:r>
          </w:p>
        </w:tc>
        <w:tc>
          <w:tcPr>
            <w:tcW w:w="285" w:type="dxa"/>
            <w:noWrap/>
          </w:tcPr>
          <w:p w14:paraId="25FB9AC8" w14:textId="530C2E25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385" w:type="dxa"/>
            <w:gridSpan w:val="6"/>
            <w:noWrap/>
            <w:hideMark/>
          </w:tcPr>
          <w:p w14:paraId="406DBEF3" w14:textId="77777777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Auditing Department</w:t>
            </w:r>
          </w:p>
        </w:tc>
        <w:tc>
          <w:tcPr>
            <w:tcW w:w="340" w:type="dxa"/>
            <w:noWrap/>
          </w:tcPr>
          <w:p w14:paraId="4D435761" w14:textId="3130607C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3730" w:type="dxa"/>
            <w:gridSpan w:val="4"/>
            <w:noWrap/>
            <w:hideMark/>
          </w:tcPr>
          <w:p w14:paraId="2B7BFBAE" w14:textId="77777777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Helen Hunt</w:t>
            </w:r>
          </w:p>
        </w:tc>
        <w:tc>
          <w:tcPr>
            <w:tcW w:w="285" w:type="dxa"/>
            <w:gridSpan w:val="2"/>
            <w:noWrap/>
          </w:tcPr>
          <w:p w14:paraId="4E731B13" w14:textId="235EBB1D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5C2DDD37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0" w:type="dxa"/>
            <w:gridSpan w:val="29"/>
            <w:noWrap/>
          </w:tcPr>
          <w:p w14:paraId="7F0ACB80" w14:textId="043CFC4A" w:rsidR="00B55535" w:rsidRPr="001D543B" w:rsidRDefault="00B55535" w:rsidP="00B55535">
            <w:pPr>
              <w:jc w:val="center"/>
              <w:rPr>
                <w:rFonts w:ascii="Abadi MT Condensed" w:eastAsia="Times New Roman" w:hAnsi="Abadi MT Condensed" w:cs="Tahoma"/>
                <w:color w:val="000000" w:themeColor="text1"/>
                <w:sz w:val="10"/>
                <w:szCs w:val="10"/>
              </w:rPr>
            </w:pPr>
          </w:p>
        </w:tc>
      </w:tr>
      <w:tr w:rsidR="001D543B" w:rsidRPr="001D543B" w14:paraId="4B5911FE" w14:textId="77777777" w:rsidTr="001D543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668C8096" w14:textId="7CF12D57" w:rsidR="00B55535" w:rsidRPr="001D543B" w:rsidRDefault="00B55535" w:rsidP="00B55535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vMerge w:val="restart"/>
            <w:noWrap/>
            <w:hideMark/>
          </w:tcPr>
          <w:p w14:paraId="372DF321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Date</w:t>
            </w:r>
          </w:p>
        </w:tc>
        <w:tc>
          <w:tcPr>
            <w:tcW w:w="2960" w:type="dxa"/>
            <w:gridSpan w:val="5"/>
            <w:vMerge w:val="restart"/>
            <w:noWrap/>
            <w:hideMark/>
          </w:tcPr>
          <w:p w14:paraId="78D4FD65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Business Purpose</w:t>
            </w:r>
          </w:p>
        </w:tc>
        <w:tc>
          <w:tcPr>
            <w:tcW w:w="1800" w:type="dxa"/>
            <w:gridSpan w:val="3"/>
            <w:vMerge w:val="restart"/>
            <w:noWrap/>
            <w:hideMark/>
          </w:tcPr>
          <w:p w14:paraId="1E0A05AD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From</w:t>
            </w:r>
          </w:p>
        </w:tc>
        <w:tc>
          <w:tcPr>
            <w:tcW w:w="2120" w:type="dxa"/>
            <w:gridSpan w:val="5"/>
            <w:vMerge w:val="restart"/>
            <w:noWrap/>
            <w:hideMark/>
          </w:tcPr>
          <w:p w14:paraId="01888C9A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To</w:t>
            </w:r>
          </w:p>
        </w:tc>
        <w:tc>
          <w:tcPr>
            <w:tcW w:w="2520" w:type="dxa"/>
            <w:gridSpan w:val="6"/>
            <w:noWrap/>
            <w:hideMark/>
          </w:tcPr>
          <w:p w14:paraId="6E869FBF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Odometer (Miles)</w:t>
            </w:r>
          </w:p>
        </w:tc>
        <w:tc>
          <w:tcPr>
            <w:tcW w:w="1170" w:type="dxa"/>
            <w:vMerge w:val="restart"/>
            <w:hideMark/>
          </w:tcPr>
          <w:p w14:paraId="3DAB5E3F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Total Mileage</w:t>
            </w:r>
          </w:p>
        </w:tc>
        <w:tc>
          <w:tcPr>
            <w:tcW w:w="2430" w:type="dxa"/>
            <w:gridSpan w:val="4"/>
            <w:vMerge w:val="restart"/>
            <w:noWrap/>
            <w:hideMark/>
          </w:tcPr>
          <w:p w14:paraId="724B5FA4" w14:textId="77777777" w:rsidR="00B55535" w:rsidRPr="001D543B" w:rsidRDefault="00B55535" w:rsidP="00B555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Remarks</w:t>
            </w:r>
          </w:p>
        </w:tc>
        <w:tc>
          <w:tcPr>
            <w:tcW w:w="285" w:type="dxa"/>
            <w:noWrap/>
          </w:tcPr>
          <w:p w14:paraId="50A0FEBA" w14:textId="32A75190" w:rsidR="00B55535" w:rsidRPr="001D543B" w:rsidRDefault="00B55535" w:rsidP="00B55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505DCFA4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331410BF" w14:textId="4B656BE0" w:rsidR="00B55535" w:rsidRPr="001D543B" w:rsidRDefault="00B55535" w:rsidP="00B55535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vMerge/>
            <w:hideMark/>
          </w:tcPr>
          <w:p w14:paraId="23D33034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vMerge/>
            <w:hideMark/>
          </w:tcPr>
          <w:p w14:paraId="77ECF2EF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vMerge/>
            <w:hideMark/>
          </w:tcPr>
          <w:p w14:paraId="5830B5EE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vMerge/>
            <w:hideMark/>
          </w:tcPr>
          <w:p w14:paraId="5FC05615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  <w:hideMark/>
          </w:tcPr>
          <w:p w14:paraId="70B34FAC" w14:textId="77777777" w:rsidR="00B55535" w:rsidRPr="001D543B" w:rsidRDefault="00B55535" w:rsidP="00B555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Start</w:t>
            </w:r>
          </w:p>
        </w:tc>
        <w:tc>
          <w:tcPr>
            <w:tcW w:w="1260" w:type="dxa"/>
            <w:gridSpan w:val="4"/>
            <w:noWrap/>
            <w:hideMark/>
          </w:tcPr>
          <w:p w14:paraId="2A0476D7" w14:textId="77777777" w:rsidR="00B55535" w:rsidRPr="001D543B" w:rsidRDefault="00B55535" w:rsidP="00B555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End</w:t>
            </w:r>
          </w:p>
        </w:tc>
        <w:tc>
          <w:tcPr>
            <w:tcW w:w="1170" w:type="dxa"/>
            <w:vMerge/>
            <w:hideMark/>
          </w:tcPr>
          <w:p w14:paraId="084FEB9A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vMerge/>
            <w:hideMark/>
          </w:tcPr>
          <w:p w14:paraId="7D0E3015" w14:textId="77777777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24579E3A" w14:textId="57F0E15F" w:rsidR="00B55535" w:rsidRPr="001D543B" w:rsidRDefault="00B55535" w:rsidP="00B55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0F67DD0D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39F3A5BD" w14:textId="0CE8413A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  <w:hideMark/>
          </w:tcPr>
          <w:p w14:paraId="532A115C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mm/dd/</w:t>
            </w:r>
            <w:proofErr w:type="spellStart"/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yyyy</w:t>
            </w:r>
            <w:proofErr w:type="spellEnd"/>
          </w:p>
        </w:tc>
        <w:tc>
          <w:tcPr>
            <w:tcW w:w="2960" w:type="dxa"/>
            <w:gridSpan w:val="5"/>
            <w:noWrap/>
            <w:hideMark/>
          </w:tcPr>
          <w:p w14:paraId="0FE8DE20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Subsidiary Audit</w:t>
            </w:r>
          </w:p>
        </w:tc>
        <w:tc>
          <w:tcPr>
            <w:tcW w:w="1800" w:type="dxa"/>
            <w:gridSpan w:val="3"/>
            <w:noWrap/>
            <w:hideMark/>
          </w:tcPr>
          <w:p w14:paraId="739E3415" w14:textId="771B5E6A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Head Office</w:t>
            </w:r>
          </w:p>
        </w:tc>
        <w:tc>
          <w:tcPr>
            <w:tcW w:w="2120" w:type="dxa"/>
            <w:gridSpan w:val="5"/>
            <w:noWrap/>
            <w:hideMark/>
          </w:tcPr>
          <w:p w14:paraId="17410E41" w14:textId="16DA4DF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Fairfax, NJ</w:t>
            </w:r>
          </w:p>
        </w:tc>
        <w:tc>
          <w:tcPr>
            <w:tcW w:w="1260" w:type="dxa"/>
            <w:gridSpan w:val="2"/>
            <w:noWrap/>
            <w:hideMark/>
          </w:tcPr>
          <w:p w14:paraId="35CC9A92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214785</w:t>
            </w:r>
          </w:p>
        </w:tc>
        <w:tc>
          <w:tcPr>
            <w:tcW w:w="1260" w:type="dxa"/>
            <w:gridSpan w:val="4"/>
            <w:noWrap/>
            <w:hideMark/>
          </w:tcPr>
          <w:p w14:paraId="0552AD68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214797</w:t>
            </w:r>
          </w:p>
        </w:tc>
        <w:tc>
          <w:tcPr>
            <w:tcW w:w="1170" w:type="dxa"/>
            <w:noWrap/>
            <w:hideMark/>
          </w:tcPr>
          <w:p w14:paraId="4FD32481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12</w:t>
            </w:r>
          </w:p>
        </w:tc>
        <w:tc>
          <w:tcPr>
            <w:tcW w:w="2430" w:type="dxa"/>
            <w:gridSpan w:val="4"/>
            <w:noWrap/>
            <w:hideMark/>
          </w:tcPr>
          <w:p w14:paraId="722C4BC4" w14:textId="4571B29B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  <w:r w:rsidRPr="001D543B">
              <w:rPr>
                <w:rFonts w:ascii="Abadi MT Condensed" w:eastAsia="Times New Roman" w:hAnsi="Abadi MT Condensed" w:cs="Tahoma"/>
                <w:color w:val="000000" w:themeColor="text1"/>
              </w:rPr>
              <w:t>Personal Car</w:t>
            </w:r>
          </w:p>
        </w:tc>
        <w:tc>
          <w:tcPr>
            <w:tcW w:w="285" w:type="dxa"/>
            <w:noWrap/>
          </w:tcPr>
          <w:p w14:paraId="2863956A" w14:textId="4F02CE1B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7D335556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3E8EADA4" w14:textId="451B012C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02A84645" w14:textId="41EA35CC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0C9C88CE" w14:textId="25F4F866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6C39021B" w14:textId="2CED4822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6212AA47" w14:textId="21E36D85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011B46AE" w14:textId="16E9C97D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0E732F5F" w14:textId="30466051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73ECFECA" w14:textId="6DFA2410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65F78853" w14:textId="1CCFE112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6435C0D3" w14:textId="39A9BE6C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252F0424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73F4EACE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15E0C851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6B71790E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7B3DFFAD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148677C7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05ADBE60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756D1B60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75C01C0C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6600E108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4AC5E6AB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7946E8B9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17BEA0A3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0725529A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3DDE9910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1FA2E0B8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4693A785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298E6765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57214B82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335A8E72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34178B8C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0651556D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156121AA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305AEEE7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2B8BEAC3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31BA0253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47F7E891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0CA1E848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3A58D152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7C631558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0036DA04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53568778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3997F364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31C33E25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4A554488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44330413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7430319A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77EBE5F1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2FE13847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6E38BAA8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115DA815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5105FA94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6D6AEE82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3A4CDCE6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7795D8F4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2A33DC12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228E7515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4E2E789A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67D57AD8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03D69494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5A0E98A7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7D0322EB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7C5F92EB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799443D1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47FAB245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47244400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4AB10B51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050BF3E0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36979CDC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71697E82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77273237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35BE64E3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64312A82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4D38B975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142F9D7D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01B9920A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3A1D6B8A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5551A0F2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379858CE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6A939819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3B3ED8F0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75155191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4DE71479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350935E8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3D65D7DA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0716A67B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0AFD7FD3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615A3BAA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15B35537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1BD8EEC8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6C4D334A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68B58668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16F22C9C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63A61491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756FEBD8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61B7B042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5EF1B84E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7A386A7D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7CAAF783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5DAFC525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3B2AF4DB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7A005C48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7AE1377B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2D1A574E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66941B48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5AE79217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00DC5CA4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20DAC2B7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036CB6BC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43705FD8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45E66166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32337194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7A990757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5BBB86DF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4431F300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4B44269C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1089FFD3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1927EA44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2B52F76A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28EA66A4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04140611" w14:textId="77777777" w:rsidTr="001D543B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4919B922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7AE03B1E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0748F213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147B8644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61DA9D7E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1AD8CCDB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0A37BE7C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1793551E" w14:textId="77777777" w:rsidR="00D840F6" w:rsidRPr="001D543B" w:rsidRDefault="00D840F6" w:rsidP="00D840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0A3530F9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35A48877" w14:textId="77777777" w:rsidR="00D840F6" w:rsidRPr="001D543B" w:rsidRDefault="00D840F6" w:rsidP="00D84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7471A0A5" w14:textId="77777777" w:rsidTr="001D5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" w:type="dxa"/>
            <w:gridSpan w:val="2"/>
            <w:noWrap/>
          </w:tcPr>
          <w:p w14:paraId="1501ADEE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900" w:type="dxa"/>
            <w:gridSpan w:val="2"/>
            <w:noWrap/>
          </w:tcPr>
          <w:p w14:paraId="7C7A45FE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960" w:type="dxa"/>
            <w:gridSpan w:val="5"/>
            <w:noWrap/>
          </w:tcPr>
          <w:p w14:paraId="79DC2CDD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800" w:type="dxa"/>
            <w:gridSpan w:val="3"/>
            <w:noWrap/>
          </w:tcPr>
          <w:p w14:paraId="0EB2036A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120" w:type="dxa"/>
            <w:gridSpan w:val="5"/>
            <w:noWrap/>
          </w:tcPr>
          <w:p w14:paraId="5E39A6FD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2"/>
            <w:noWrap/>
          </w:tcPr>
          <w:p w14:paraId="64C81B90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260" w:type="dxa"/>
            <w:gridSpan w:val="4"/>
            <w:noWrap/>
          </w:tcPr>
          <w:p w14:paraId="6BD6537A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1170" w:type="dxa"/>
            <w:noWrap/>
          </w:tcPr>
          <w:p w14:paraId="184D6C4E" w14:textId="77777777" w:rsidR="00D840F6" w:rsidRPr="001D543B" w:rsidRDefault="00D840F6" w:rsidP="00D840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430" w:type="dxa"/>
            <w:gridSpan w:val="4"/>
            <w:noWrap/>
          </w:tcPr>
          <w:p w14:paraId="6D409EE9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  <w:tc>
          <w:tcPr>
            <w:tcW w:w="285" w:type="dxa"/>
            <w:noWrap/>
          </w:tcPr>
          <w:p w14:paraId="631D41C9" w14:textId="77777777" w:rsidR="00D840F6" w:rsidRPr="001D543B" w:rsidRDefault="00D840F6" w:rsidP="00D840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eastAsia="Times New Roman" w:hAnsi="Abadi MT Condensed" w:cs="Tahoma"/>
                <w:color w:val="000000" w:themeColor="text1"/>
              </w:rPr>
            </w:pPr>
          </w:p>
        </w:tc>
      </w:tr>
      <w:tr w:rsidR="001D543B" w:rsidRPr="001D543B" w14:paraId="3DF532AC" w14:textId="77777777" w:rsidTr="001D543B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70" w:type="dxa"/>
            <w:gridSpan w:val="29"/>
            <w:noWrap/>
          </w:tcPr>
          <w:p w14:paraId="6F878B3A" w14:textId="77777777" w:rsidR="00D840F6" w:rsidRPr="001D543B" w:rsidRDefault="00D840F6" w:rsidP="00D840F6">
            <w:pPr>
              <w:rPr>
                <w:rFonts w:ascii="Abadi MT Condensed" w:eastAsia="Times New Roman" w:hAnsi="Abadi MT Condensed" w:cs="Tahoma"/>
                <w:color w:val="000000" w:themeColor="text1"/>
                <w:sz w:val="16"/>
                <w:szCs w:val="16"/>
              </w:rPr>
            </w:pPr>
          </w:p>
        </w:tc>
      </w:tr>
    </w:tbl>
    <w:p w14:paraId="370046AC" w14:textId="77777777" w:rsidR="00B55535" w:rsidRPr="0072218B" w:rsidRDefault="00B55535" w:rsidP="00B55535">
      <w:pPr>
        <w:rPr>
          <w:rFonts w:ascii="Abadi MT Condensed" w:hAnsi="Abadi MT Condensed"/>
          <w:sz w:val="2"/>
          <w:szCs w:val="2"/>
        </w:rPr>
      </w:pPr>
    </w:p>
    <w:sectPr w:rsidR="00B55535" w:rsidRPr="0072218B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54483F" w14:textId="77777777" w:rsidR="00E7474C" w:rsidRDefault="00E7474C" w:rsidP="00DF5966">
      <w:pPr>
        <w:spacing w:after="0" w:line="240" w:lineRule="auto"/>
      </w:pPr>
      <w:r>
        <w:separator/>
      </w:r>
    </w:p>
  </w:endnote>
  <w:endnote w:type="continuationSeparator" w:id="0">
    <w:p w14:paraId="460AAA4D" w14:textId="77777777" w:rsidR="00E7474C" w:rsidRDefault="00E7474C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0E2AF8" w14:textId="77777777" w:rsidR="00E7474C" w:rsidRDefault="00E7474C" w:rsidP="00DF5966">
      <w:pPr>
        <w:spacing w:after="0" w:line="240" w:lineRule="auto"/>
      </w:pPr>
      <w:r>
        <w:separator/>
      </w:r>
    </w:p>
  </w:footnote>
  <w:footnote w:type="continuationSeparator" w:id="0">
    <w:p w14:paraId="46F92DFE" w14:textId="77777777" w:rsidR="00E7474C" w:rsidRDefault="00E7474C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mwrAUABZexGywAAAA="/>
  </w:docVars>
  <w:rsids>
    <w:rsidRoot w:val="00AE120D"/>
    <w:rsid w:val="0006081F"/>
    <w:rsid w:val="000850C0"/>
    <w:rsid w:val="0018283A"/>
    <w:rsid w:val="00193D0B"/>
    <w:rsid w:val="001D543B"/>
    <w:rsid w:val="003C6834"/>
    <w:rsid w:val="007032A9"/>
    <w:rsid w:val="0072218B"/>
    <w:rsid w:val="00735916"/>
    <w:rsid w:val="00790D62"/>
    <w:rsid w:val="008734A4"/>
    <w:rsid w:val="008B777B"/>
    <w:rsid w:val="008D6D85"/>
    <w:rsid w:val="0097585D"/>
    <w:rsid w:val="009F62D8"/>
    <w:rsid w:val="00A558E9"/>
    <w:rsid w:val="00AC406C"/>
    <w:rsid w:val="00AE120D"/>
    <w:rsid w:val="00B55535"/>
    <w:rsid w:val="00C03089"/>
    <w:rsid w:val="00CB23F6"/>
    <w:rsid w:val="00D840F6"/>
    <w:rsid w:val="00DB22EC"/>
    <w:rsid w:val="00DF5966"/>
    <w:rsid w:val="00E7474C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GridTable5Dark-Accent6">
    <w:name w:val="Grid Table 5 Dark Accent 6"/>
    <w:basedOn w:val="TableNormal"/>
    <w:uiPriority w:val="50"/>
    <w:rsid w:val="0072218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2-Accent3">
    <w:name w:val="Grid Table 2 Accent 3"/>
    <w:basedOn w:val="TableNormal"/>
    <w:uiPriority w:val="47"/>
    <w:rsid w:val="001D543B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10</cp:revision>
  <dcterms:created xsi:type="dcterms:W3CDTF">2020-01-20T00:57:00Z</dcterms:created>
  <dcterms:modified xsi:type="dcterms:W3CDTF">2021-04-19T07:51:00Z</dcterms:modified>
</cp:coreProperties>
</file>